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F2A16" w14:textId="77777777" w:rsidR="0041340E" w:rsidRPr="00793A83" w:rsidRDefault="0041340E" w:rsidP="005A0D45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Объявление о конкурсе </w:t>
      </w:r>
    </w:p>
    <w:p w14:paraId="16CE5EFE" w14:textId="77777777" w:rsidR="00983F3D" w:rsidRPr="00793A83" w:rsidRDefault="0041340E" w:rsidP="005A0D45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для  НПО </w:t>
      </w:r>
      <w:r w:rsidR="000A6DB9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Костанайской </w:t>
      </w:r>
      <w:r w:rsidR="00533B08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области </w:t>
      </w: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по профилактике ВИЧ</w:t>
      </w:r>
      <w:r w:rsidR="00983F3D" w:rsidRPr="00793A83">
        <w:rPr>
          <w:rFonts w:ascii="Times New Roman" w:hAnsi="Times New Roman" w:cs="Times New Roman"/>
          <w:b/>
          <w:sz w:val="23"/>
          <w:szCs w:val="23"/>
          <w:lang w:val="ru-RU"/>
        </w:rPr>
        <w:t>-</w:t>
      </w: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инфекции </w:t>
      </w:r>
    </w:p>
    <w:p w14:paraId="061EF751" w14:textId="77777777" w:rsidR="0041340E" w:rsidRPr="00793A83" w:rsidRDefault="0041340E" w:rsidP="005A0D45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среди</w:t>
      </w:r>
      <w:r w:rsidR="00881338" w:rsidRPr="00793A83">
        <w:rPr>
          <w:rFonts w:ascii="Times New Roman" w:hAnsi="Times New Roman" w:cs="Times New Roman"/>
          <w:b/>
          <w:sz w:val="23"/>
          <w:szCs w:val="23"/>
          <w:lang w:val="ru-RU"/>
        </w:rPr>
        <w:t>,</w:t>
      </w: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="00881338" w:rsidRPr="00793A83">
        <w:rPr>
          <w:rFonts w:ascii="Times New Roman" w:hAnsi="Times New Roman" w:cs="Times New Roman"/>
          <w:b/>
          <w:sz w:val="23"/>
          <w:szCs w:val="23"/>
          <w:lang w:val="ru-RU"/>
        </w:rPr>
        <w:t>мужчин имеющих секс с мужчинами</w:t>
      </w:r>
      <w:r w:rsidR="00F67674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="00A30855" w:rsidRPr="00793A83">
        <w:rPr>
          <w:rFonts w:ascii="Times New Roman" w:hAnsi="Times New Roman" w:cs="Times New Roman"/>
          <w:b/>
          <w:sz w:val="23"/>
          <w:szCs w:val="23"/>
          <w:lang w:val="ru-RU"/>
        </w:rPr>
        <w:t>и трансгендерных людей</w:t>
      </w:r>
    </w:p>
    <w:p w14:paraId="6D028503" w14:textId="77777777" w:rsidR="0041340E" w:rsidRPr="00793A83" w:rsidRDefault="0041340E" w:rsidP="005A0D45">
      <w:pPr>
        <w:ind w:left="-567" w:firstLine="708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</w:p>
    <w:p w14:paraId="14B5B2D6" w14:textId="77777777" w:rsidR="004928A5" w:rsidRPr="00793A83" w:rsidRDefault="000E4621" w:rsidP="005A0D45">
      <w:pPr>
        <w:pStyle w:val="a7"/>
        <w:spacing w:before="0" w:beforeAutospacing="0" w:after="0" w:afterAutospacing="0"/>
        <w:jc w:val="both"/>
        <w:rPr>
          <w:b/>
          <w:sz w:val="23"/>
          <w:szCs w:val="23"/>
        </w:rPr>
      </w:pPr>
      <w:r w:rsidRPr="00793A83">
        <w:rPr>
          <w:sz w:val="23"/>
          <w:szCs w:val="23"/>
        </w:rPr>
        <w:t>КГП</w:t>
      </w:r>
      <w:r w:rsidR="007C5BBC" w:rsidRPr="00793A83">
        <w:rPr>
          <w:sz w:val="23"/>
          <w:szCs w:val="23"/>
        </w:rPr>
        <w:t xml:space="preserve"> </w:t>
      </w:r>
      <w:r w:rsidR="00D5327A" w:rsidRPr="00793A83">
        <w:rPr>
          <w:sz w:val="23"/>
          <w:szCs w:val="23"/>
        </w:rPr>
        <w:t>«</w:t>
      </w:r>
      <w:r w:rsidRPr="00793A83">
        <w:rPr>
          <w:sz w:val="23"/>
          <w:szCs w:val="23"/>
        </w:rPr>
        <w:t>Костанайский областной центр по профилактике и борьбе со СПИД</w:t>
      </w:r>
      <w:r w:rsidR="00D5327A" w:rsidRPr="00793A83">
        <w:rPr>
          <w:sz w:val="23"/>
          <w:szCs w:val="23"/>
        </w:rPr>
        <w:t>»</w:t>
      </w:r>
      <w:r w:rsidRPr="00793A83">
        <w:rPr>
          <w:sz w:val="23"/>
          <w:szCs w:val="23"/>
        </w:rPr>
        <w:t xml:space="preserve"> Управления здравоохранения акимата Костанайской области</w:t>
      </w:r>
      <w:r w:rsidR="00D5327A" w:rsidRPr="00793A83">
        <w:rPr>
          <w:sz w:val="23"/>
          <w:szCs w:val="23"/>
        </w:rPr>
        <w:t xml:space="preserve"> </w:t>
      </w:r>
      <w:r w:rsidR="007C5BBC" w:rsidRPr="00793A83">
        <w:rPr>
          <w:sz w:val="23"/>
          <w:szCs w:val="23"/>
        </w:rPr>
        <w:t xml:space="preserve"> </w:t>
      </w:r>
      <w:r w:rsidR="007A638C" w:rsidRPr="00793A83">
        <w:rPr>
          <w:sz w:val="23"/>
          <w:szCs w:val="23"/>
        </w:rPr>
        <w:t xml:space="preserve">объявляет о приеме заявок на участие в </w:t>
      </w:r>
      <w:r w:rsidR="007C5BBC" w:rsidRPr="00793A83">
        <w:rPr>
          <w:sz w:val="23"/>
          <w:szCs w:val="23"/>
        </w:rPr>
        <w:t>конкурсе по</w:t>
      </w:r>
      <w:r w:rsidR="007C5BBC" w:rsidRPr="00793A83">
        <w:rPr>
          <w:bCs/>
          <w:sz w:val="23"/>
          <w:szCs w:val="23"/>
        </w:rPr>
        <w:t xml:space="preserve"> </w:t>
      </w:r>
      <w:r w:rsidR="007C5BBC" w:rsidRPr="00793A83">
        <w:rPr>
          <w:sz w:val="23"/>
          <w:szCs w:val="23"/>
        </w:rPr>
        <w:t xml:space="preserve">закупкам </w:t>
      </w:r>
      <w:r w:rsidR="007C5BBC" w:rsidRPr="00793A83">
        <w:rPr>
          <w:bCs/>
          <w:sz w:val="23"/>
          <w:szCs w:val="23"/>
        </w:rPr>
        <w:t xml:space="preserve">услуг </w:t>
      </w:r>
      <w:r w:rsidR="007C5BBC" w:rsidRPr="00793A83">
        <w:rPr>
          <w:sz w:val="23"/>
          <w:szCs w:val="23"/>
        </w:rPr>
        <w:t>неправительственн</w:t>
      </w:r>
      <w:r w:rsidR="00983F3D" w:rsidRPr="00793A83">
        <w:rPr>
          <w:sz w:val="23"/>
          <w:szCs w:val="23"/>
        </w:rPr>
        <w:t>ой организации</w:t>
      </w:r>
      <w:r w:rsidR="007C5BBC" w:rsidRPr="00793A83">
        <w:rPr>
          <w:sz w:val="23"/>
          <w:szCs w:val="23"/>
        </w:rPr>
        <w:t xml:space="preserve"> </w:t>
      </w:r>
      <w:r w:rsidR="007C5BBC" w:rsidRPr="00793A83">
        <w:rPr>
          <w:bCs/>
          <w:sz w:val="23"/>
          <w:szCs w:val="23"/>
        </w:rPr>
        <w:t xml:space="preserve">для </w:t>
      </w:r>
      <w:r w:rsidR="007C5BBC" w:rsidRPr="00793A83">
        <w:rPr>
          <w:sz w:val="23"/>
          <w:szCs w:val="23"/>
        </w:rPr>
        <w:t xml:space="preserve">проведения мероприятий, направленных на непрерывность получения услуг по профилактике </w:t>
      </w:r>
      <w:r w:rsidR="00392F62" w:rsidRPr="00793A83">
        <w:rPr>
          <w:sz w:val="23"/>
          <w:szCs w:val="23"/>
        </w:rPr>
        <w:t xml:space="preserve">      </w:t>
      </w:r>
      <w:r w:rsidR="007C5BBC" w:rsidRPr="00793A83">
        <w:rPr>
          <w:sz w:val="23"/>
          <w:szCs w:val="23"/>
        </w:rPr>
        <w:t xml:space="preserve">ВИЧ-инфекции среди </w:t>
      </w:r>
      <w:r w:rsidR="00300530" w:rsidRPr="00793A83">
        <w:rPr>
          <w:sz w:val="23"/>
          <w:szCs w:val="23"/>
        </w:rPr>
        <w:t>мужчин, имеющих секс с мужчинами</w:t>
      </w:r>
      <w:r w:rsidR="007C5BBC" w:rsidRPr="00793A83">
        <w:rPr>
          <w:sz w:val="23"/>
          <w:szCs w:val="23"/>
        </w:rPr>
        <w:t xml:space="preserve"> (</w:t>
      </w:r>
      <w:r w:rsidR="00300530" w:rsidRPr="00793A83">
        <w:rPr>
          <w:sz w:val="23"/>
          <w:szCs w:val="23"/>
        </w:rPr>
        <w:t xml:space="preserve">далее </w:t>
      </w:r>
      <w:r w:rsidR="004928A5" w:rsidRPr="00793A83">
        <w:rPr>
          <w:sz w:val="23"/>
          <w:szCs w:val="23"/>
        </w:rPr>
        <w:t xml:space="preserve">– </w:t>
      </w:r>
      <w:r w:rsidR="007C5BBC" w:rsidRPr="00793A83">
        <w:rPr>
          <w:sz w:val="23"/>
          <w:szCs w:val="23"/>
        </w:rPr>
        <w:t>МСМ)</w:t>
      </w:r>
      <w:r w:rsidR="00543374" w:rsidRPr="00793A83">
        <w:rPr>
          <w:sz w:val="23"/>
          <w:szCs w:val="23"/>
        </w:rPr>
        <w:t xml:space="preserve"> </w:t>
      </w:r>
      <w:r w:rsidR="00A30855" w:rsidRPr="00793A83">
        <w:rPr>
          <w:sz w:val="23"/>
          <w:szCs w:val="23"/>
        </w:rPr>
        <w:t>и трансгендерных людей</w:t>
      </w:r>
      <w:r w:rsidR="00827B2E" w:rsidRPr="00793A83">
        <w:rPr>
          <w:sz w:val="23"/>
          <w:szCs w:val="23"/>
        </w:rPr>
        <w:t xml:space="preserve"> (д</w:t>
      </w:r>
      <w:r w:rsidR="00A30855" w:rsidRPr="00793A83">
        <w:rPr>
          <w:sz w:val="23"/>
          <w:szCs w:val="23"/>
        </w:rPr>
        <w:t xml:space="preserve">алее – ТГЛ) </w:t>
      </w:r>
      <w:r w:rsidR="007C5BBC" w:rsidRPr="00793A83">
        <w:rPr>
          <w:sz w:val="23"/>
          <w:szCs w:val="23"/>
        </w:rPr>
        <w:t>в 202</w:t>
      </w:r>
      <w:r w:rsidR="004928A5" w:rsidRPr="00793A83">
        <w:rPr>
          <w:sz w:val="23"/>
          <w:szCs w:val="23"/>
        </w:rPr>
        <w:t>4</w:t>
      </w:r>
      <w:r w:rsidR="007C5BBC" w:rsidRPr="00793A83">
        <w:rPr>
          <w:sz w:val="23"/>
          <w:szCs w:val="23"/>
        </w:rPr>
        <w:t xml:space="preserve"> году  в рамках реализации </w:t>
      </w:r>
      <w:r w:rsidR="007C5BBC" w:rsidRPr="00793A83">
        <w:rPr>
          <w:rFonts w:eastAsia="Calibri"/>
          <w:sz w:val="23"/>
          <w:szCs w:val="23"/>
        </w:rPr>
        <w:t xml:space="preserve">гранта Глобального фонда  для борьбы со СПИДом, туберкулезом и малярией (далее – ГФСТМ) </w:t>
      </w:r>
      <w:r w:rsidR="004928A5" w:rsidRPr="00793A83">
        <w:rPr>
          <w:bCs/>
          <w:sz w:val="23"/>
          <w:szCs w:val="23"/>
        </w:rPr>
        <w:t xml:space="preserve">№ KAZ-H-RAC/3508 «Реализация устойчивых стратегических мер по сдерживанию эпидемии ВИЧ среди ключевых групп населения в Республике Казахстан» </w:t>
      </w:r>
      <w:r w:rsidR="004928A5" w:rsidRPr="00793A83">
        <w:rPr>
          <w:rFonts w:eastAsia="Calibri"/>
          <w:bCs/>
          <w:sz w:val="23"/>
          <w:szCs w:val="23"/>
        </w:rPr>
        <w:t xml:space="preserve">на 2024-2026 годы </w:t>
      </w:r>
    </w:p>
    <w:p w14:paraId="199A8134" w14:textId="77777777" w:rsidR="00385A53" w:rsidRPr="00793A83" w:rsidRDefault="00385A53" w:rsidP="005A0D45">
      <w:pPr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75B69FA" w14:textId="77777777" w:rsidR="007C5BBC" w:rsidRPr="00793A83" w:rsidRDefault="007C5BBC" w:rsidP="005A0D45">
      <w:pPr>
        <w:pStyle w:val="a7"/>
        <w:spacing w:before="0" w:beforeAutospacing="0" w:after="0" w:afterAutospacing="0"/>
        <w:jc w:val="both"/>
        <w:rPr>
          <w:sz w:val="23"/>
          <w:szCs w:val="23"/>
        </w:rPr>
      </w:pPr>
      <w:r w:rsidRPr="00793A83">
        <w:rPr>
          <w:sz w:val="23"/>
          <w:szCs w:val="23"/>
        </w:rPr>
        <w:t xml:space="preserve">Наименование конкурса: Закупка </w:t>
      </w:r>
      <w:r w:rsidRPr="00793A83">
        <w:rPr>
          <w:bCs/>
          <w:sz w:val="23"/>
          <w:szCs w:val="23"/>
        </w:rPr>
        <w:t xml:space="preserve">услуг </w:t>
      </w:r>
      <w:r w:rsidRPr="00793A83">
        <w:rPr>
          <w:sz w:val="23"/>
          <w:szCs w:val="23"/>
        </w:rPr>
        <w:t xml:space="preserve">неправительственных организаций </w:t>
      </w:r>
      <w:r w:rsidRPr="00793A83">
        <w:rPr>
          <w:bCs/>
          <w:sz w:val="23"/>
          <w:szCs w:val="23"/>
        </w:rPr>
        <w:t xml:space="preserve">для </w:t>
      </w:r>
      <w:r w:rsidRPr="00793A83">
        <w:rPr>
          <w:sz w:val="23"/>
          <w:szCs w:val="23"/>
        </w:rPr>
        <w:t xml:space="preserve">проведения мероприятий, направленных на непрерывность получения услуг по профилактике ВИЧ-инфекции среди МСМ </w:t>
      </w:r>
      <w:r w:rsidR="00A30855" w:rsidRPr="00793A83">
        <w:rPr>
          <w:sz w:val="23"/>
          <w:szCs w:val="23"/>
        </w:rPr>
        <w:t xml:space="preserve">и ТГЛ </w:t>
      </w:r>
      <w:r w:rsidRPr="00793A83">
        <w:rPr>
          <w:sz w:val="23"/>
          <w:szCs w:val="23"/>
        </w:rPr>
        <w:t>в 202</w:t>
      </w:r>
      <w:r w:rsidR="004928A5" w:rsidRPr="00793A83">
        <w:rPr>
          <w:sz w:val="23"/>
          <w:szCs w:val="23"/>
        </w:rPr>
        <w:t>4</w:t>
      </w:r>
      <w:r w:rsidRPr="00793A83">
        <w:rPr>
          <w:sz w:val="23"/>
          <w:szCs w:val="23"/>
        </w:rPr>
        <w:t xml:space="preserve"> году</w:t>
      </w:r>
    </w:p>
    <w:tbl>
      <w:tblPr>
        <w:tblStyle w:val="a6"/>
        <w:tblW w:w="9747" w:type="dxa"/>
        <w:tblLook w:val="04A0" w:firstRow="1" w:lastRow="0" w:firstColumn="1" w:lastColumn="0" w:noHBand="0" w:noVBand="1"/>
      </w:tblPr>
      <w:tblGrid>
        <w:gridCol w:w="668"/>
        <w:gridCol w:w="1778"/>
        <w:gridCol w:w="1715"/>
        <w:gridCol w:w="1292"/>
        <w:gridCol w:w="1477"/>
        <w:gridCol w:w="1128"/>
        <w:gridCol w:w="1689"/>
      </w:tblGrid>
      <w:tr w:rsidR="00CB45B6" w:rsidRPr="00793A83" w14:paraId="3DBDFB68" w14:textId="77777777" w:rsidTr="000E4621">
        <w:tc>
          <w:tcPr>
            <w:tcW w:w="668" w:type="dxa"/>
          </w:tcPr>
          <w:p w14:paraId="68FD7D99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№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лота</w:t>
            </w:r>
            <w:proofErr w:type="spellEnd"/>
          </w:p>
        </w:tc>
        <w:tc>
          <w:tcPr>
            <w:tcW w:w="1778" w:type="dxa"/>
          </w:tcPr>
          <w:p w14:paraId="5FC8585B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Наименование заказчика</w:t>
            </w:r>
          </w:p>
          <w:p w14:paraId="23F28BFA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715" w:type="dxa"/>
          </w:tcPr>
          <w:p w14:paraId="2AF0C565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Наименование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услуги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*</w:t>
            </w:r>
          </w:p>
          <w:p w14:paraId="71D189C8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92" w:type="dxa"/>
          </w:tcPr>
          <w:p w14:paraId="0E9FB28C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Единица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измерения</w:t>
            </w:r>
            <w:proofErr w:type="spellEnd"/>
          </w:p>
          <w:p w14:paraId="1F916620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477" w:type="dxa"/>
          </w:tcPr>
          <w:p w14:paraId="2807951F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Количество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объем</w:t>
            </w:r>
            <w:proofErr w:type="spellEnd"/>
          </w:p>
          <w:p w14:paraId="45F08247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128" w:type="dxa"/>
          </w:tcPr>
          <w:p w14:paraId="36C2CA97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kk-KZ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Срок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оказания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услуг</w:t>
            </w:r>
            <w:proofErr w:type="spellEnd"/>
          </w:p>
        </w:tc>
        <w:tc>
          <w:tcPr>
            <w:tcW w:w="1689" w:type="dxa"/>
          </w:tcPr>
          <w:p w14:paraId="69E2D2CD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kk-KZ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Место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оказания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услуг</w:t>
            </w:r>
            <w:proofErr w:type="spellEnd"/>
          </w:p>
        </w:tc>
      </w:tr>
      <w:tr w:rsidR="00CB45B6" w:rsidRPr="00793A83" w14:paraId="3ABE58D6" w14:textId="77777777" w:rsidTr="000E4621">
        <w:tc>
          <w:tcPr>
            <w:tcW w:w="668" w:type="dxa"/>
          </w:tcPr>
          <w:p w14:paraId="3C62A511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1</w:t>
            </w:r>
          </w:p>
        </w:tc>
        <w:tc>
          <w:tcPr>
            <w:tcW w:w="1778" w:type="dxa"/>
          </w:tcPr>
          <w:p w14:paraId="2F634050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2</w:t>
            </w:r>
          </w:p>
        </w:tc>
        <w:tc>
          <w:tcPr>
            <w:tcW w:w="1715" w:type="dxa"/>
          </w:tcPr>
          <w:p w14:paraId="0DA70D50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3</w:t>
            </w:r>
          </w:p>
        </w:tc>
        <w:tc>
          <w:tcPr>
            <w:tcW w:w="1292" w:type="dxa"/>
          </w:tcPr>
          <w:p w14:paraId="5CB67E24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4</w:t>
            </w:r>
          </w:p>
        </w:tc>
        <w:tc>
          <w:tcPr>
            <w:tcW w:w="1477" w:type="dxa"/>
          </w:tcPr>
          <w:p w14:paraId="6012213D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5</w:t>
            </w:r>
          </w:p>
        </w:tc>
        <w:tc>
          <w:tcPr>
            <w:tcW w:w="1128" w:type="dxa"/>
          </w:tcPr>
          <w:p w14:paraId="32920C29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6</w:t>
            </w:r>
          </w:p>
        </w:tc>
        <w:tc>
          <w:tcPr>
            <w:tcW w:w="1689" w:type="dxa"/>
          </w:tcPr>
          <w:p w14:paraId="27E9430F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7</w:t>
            </w:r>
          </w:p>
        </w:tc>
      </w:tr>
      <w:tr w:rsidR="00CB45B6" w:rsidRPr="00793A83" w14:paraId="5892846B" w14:textId="77777777" w:rsidTr="000E4621">
        <w:tc>
          <w:tcPr>
            <w:tcW w:w="668" w:type="dxa"/>
            <w:vAlign w:val="center"/>
          </w:tcPr>
          <w:p w14:paraId="3362E109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1.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1</w:t>
            </w:r>
          </w:p>
          <w:p w14:paraId="735FE132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778" w:type="dxa"/>
            <w:vAlign w:val="center"/>
          </w:tcPr>
          <w:p w14:paraId="404F2D94" w14:textId="77777777" w:rsidR="00CB45B6" w:rsidRPr="00793A83" w:rsidRDefault="000E4621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КГП «Костанайский областной центр по профилактике и борьбе со СПИД» </w:t>
            </w:r>
            <w:r w:rsidRPr="00793A83">
              <w:rPr>
                <w:rFonts w:ascii="Times New Roman" w:hAnsi="Times New Roman" w:cs="Times New Roman"/>
                <w:sz w:val="23"/>
                <w:szCs w:val="23"/>
                <w:lang w:val="kk-KZ"/>
              </w:rPr>
              <w:t>УЗаКо</w:t>
            </w:r>
          </w:p>
        </w:tc>
        <w:tc>
          <w:tcPr>
            <w:tcW w:w="1715" w:type="dxa"/>
            <w:vAlign w:val="center"/>
          </w:tcPr>
          <w:p w14:paraId="38946EB1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Проведение мероприятий, направленных на профилактику ВИЧ среди МСМ</w:t>
            </w:r>
            <w:r w:rsidR="00A30855"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 и ТГЛ</w:t>
            </w:r>
          </w:p>
        </w:tc>
        <w:tc>
          <w:tcPr>
            <w:tcW w:w="1292" w:type="dxa"/>
            <w:vAlign w:val="center"/>
          </w:tcPr>
          <w:p w14:paraId="316753AB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Одна</w:t>
            </w:r>
            <w:proofErr w:type="spellEnd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услуга</w:t>
            </w:r>
            <w:proofErr w:type="spellEnd"/>
          </w:p>
        </w:tc>
        <w:tc>
          <w:tcPr>
            <w:tcW w:w="1477" w:type="dxa"/>
            <w:vAlign w:val="center"/>
          </w:tcPr>
          <w:p w14:paraId="64019904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1</w:t>
            </w:r>
          </w:p>
        </w:tc>
        <w:tc>
          <w:tcPr>
            <w:tcW w:w="1128" w:type="dxa"/>
            <w:vAlign w:val="center"/>
          </w:tcPr>
          <w:p w14:paraId="2C581CC0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в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течении</w:t>
            </w:r>
            <w:proofErr w:type="spellEnd"/>
            <w:r w:rsidR="004928A5"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 xml:space="preserve"> 2024</w:t>
            </w:r>
            <w:r w:rsidRPr="00793A8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793A83">
              <w:rPr>
                <w:rFonts w:ascii="Times New Roman" w:hAnsi="Times New Roman" w:cs="Times New Roman"/>
                <w:sz w:val="23"/>
                <w:szCs w:val="23"/>
              </w:rPr>
              <w:t>года</w:t>
            </w:r>
            <w:proofErr w:type="spellEnd"/>
          </w:p>
          <w:p w14:paraId="4B53B39D" w14:textId="77777777" w:rsidR="00CB45B6" w:rsidRPr="00793A83" w:rsidRDefault="00CB45B6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689" w:type="dxa"/>
            <w:vAlign w:val="center"/>
          </w:tcPr>
          <w:p w14:paraId="651E5AE9" w14:textId="77777777" w:rsidR="00CB45B6" w:rsidRPr="00793A83" w:rsidRDefault="000E4621" w:rsidP="005A0D45">
            <w:pPr>
              <w:jc w:val="center"/>
              <w:rPr>
                <w:rFonts w:ascii="Times New Roman" w:hAnsi="Times New Roman" w:cs="Times New Roman"/>
                <w:sz w:val="23"/>
                <w:szCs w:val="23"/>
                <w:lang w:val="ru-RU"/>
              </w:rPr>
            </w:pPr>
            <w:r w:rsidRPr="00793A83">
              <w:rPr>
                <w:rFonts w:ascii="Times New Roman" w:hAnsi="Times New Roman" w:cs="Times New Roman"/>
                <w:sz w:val="23"/>
                <w:szCs w:val="23"/>
                <w:lang w:val="ru-RU"/>
              </w:rPr>
              <w:t>Костанайская область</w:t>
            </w:r>
          </w:p>
        </w:tc>
      </w:tr>
    </w:tbl>
    <w:p w14:paraId="07EEECAB" w14:textId="77777777" w:rsidR="007C5BBC" w:rsidRPr="00793A83" w:rsidRDefault="007C5BBC" w:rsidP="005A0D45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sz w:val="23"/>
          <w:szCs w:val="23"/>
          <w:lang w:val="ru-RU"/>
        </w:rPr>
        <w:t>* Полное описание и характеристика товаров, работ, услуг указываются в технической спецификации.</w:t>
      </w:r>
    </w:p>
    <w:p w14:paraId="73FA0FE5" w14:textId="77777777" w:rsidR="007C5BBC" w:rsidRPr="00793A83" w:rsidRDefault="007C5BBC" w:rsidP="005A0D45">
      <w:pPr>
        <w:pStyle w:val="a7"/>
        <w:spacing w:before="0" w:beforeAutospacing="0" w:after="0" w:afterAutospacing="0"/>
        <w:ind w:left="-851" w:firstLine="851"/>
        <w:jc w:val="both"/>
        <w:rPr>
          <w:sz w:val="23"/>
          <w:szCs w:val="23"/>
        </w:rPr>
      </w:pPr>
    </w:p>
    <w:p w14:paraId="5B40B1BC" w14:textId="77777777" w:rsidR="00875FBD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Продолжительность реализации </w:t>
      </w:r>
      <w:r w:rsidR="00C15701" w:rsidRPr="00793A83">
        <w:rPr>
          <w:rFonts w:ascii="Times New Roman" w:hAnsi="Times New Roman" w:cs="Times New Roman"/>
          <w:b/>
          <w:sz w:val="23"/>
          <w:szCs w:val="23"/>
          <w:lang w:val="ru-RU"/>
        </w:rPr>
        <w:t>20</w:t>
      </w:r>
      <w:r w:rsidR="007C5BBC" w:rsidRPr="00793A83">
        <w:rPr>
          <w:rFonts w:ascii="Times New Roman" w:hAnsi="Times New Roman" w:cs="Times New Roman"/>
          <w:b/>
          <w:sz w:val="23"/>
          <w:szCs w:val="23"/>
          <w:lang w:val="ru-RU"/>
        </w:rPr>
        <w:t>2</w:t>
      </w:r>
      <w:r w:rsidR="004928A5" w:rsidRPr="00793A83">
        <w:rPr>
          <w:rFonts w:ascii="Times New Roman" w:hAnsi="Times New Roman" w:cs="Times New Roman"/>
          <w:b/>
          <w:sz w:val="23"/>
          <w:szCs w:val="23"/>
          <w:lang w:val="ru-RU"/>
        </w:rPr>
        <w:t>4</w:t>
      </w:r>
      <w:r w:rsidR="00DB594E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="00C15701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год </w:t>
      </w:r>
      <w:r w:rsidRPr="00793A83">
        <w:rPr>
          <w:rFonts w:ascii="Times New Roman" w:hAnsi="Times New Roman" w:cs="Times New Roman"/>
          <w:b/>
          <w:sz w:val="23"/>
          <w:szCs w:val="23"/>
          <w:lang w:val="ru-RU"/>
        </w:rPr>
        <w:t>с возможным про</w:t>
      </w:r>
      <w:r w:rsidR="00C15701" w:rsidRPr="00793A83">
        <w:rPr>
          <w:rFonts w:ascii="Times New Roman" w:hAnsi="Times New Roman" w:cs="Times New Roman"/>
          <w:b/>
          <w:sz w:val="23"/>
          <w:szCs w:val="23"/>
          <w:lang w:val="ru-RU"/>
        </w:rPr>
        <w:t>длением на 202</w:t>
      </w:r>
      <w:r w:rsidR="004928A5" w:rsidRPr="00793A83">
        <w:rPr>
          <w:rFonts w:ascii="Times New Roman" w:hAnsi="Times New Roman" w:cs="Times New Roman"/>
          <w:b/>
          <w:sz w:val="23"/>
          <w:szCs w:val="23"/>
          <w:lang w:val="ru-RU"/>
        </w:rPr>
        <w:t>5</w:t>
      </w:r>
      <w:r w:rsidR="00A30855" w:rsidRPr="00793A83">
        <w:rPr>
          <w:rFonts w:ascii="Times New Roman" w:hAnsi="Times New Roman" w:cs="Times New Roman"/>
          <w:b/>
          <w:sz w:val="23"/>
          <w:szCs w:val="23"/>
          <w:lang w:val="ru-RU"/>
        </w:rPr>
        <w:t>-2026 гг.</w:t>
      </w:r>
      <w:r w:rsidR="00017DDE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</w:p>
    <w:p w14:paraId="5BEF68B7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Срок начала </w:t>
      </w:r>
      <w:r w:rsidR="00875FBD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реализации 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проекта</w:t>
      </w:r>
      <w:r w:rsidR="00875FBD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: 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15701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4928A5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январь </w:t>
      </w:r>
      <w:r w:rsidR="007C5BBC" w:rsidRPr="00793A83">
        <w:rPr>
          <w:rFonts w:ascii="Times New Roman" w:hAnsi="Times New Roman" w:cs="Times New Roman"/>
          <w:sz w:val="23"/>
          <w:szCs w:val="23"/>
          <w:lang w:val="ru-RU"/>
        </w:rPr>
        <w:t>202</w:t>
      </w:r>
      <w:r w:rsidR="004928A5" w:rsidRPr="00793A83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7C5BBC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года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A911225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A71CADD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u w:val="single"/>
          <w:lang w:val="ru-RU"/>
        </w:rPr>
      </w:pPr>
      <w:r w:rsidRPr="00793A83">
        <w:rPr>
          <w:rFonts w:ascii="Times New Roman" w:hAnsi="Times New Roman" w:cs="Times New Roman"/>
          <w:b/>
          <w:bCs/>
          <w:sz w:val="23"/>
          <w:szCs w:val="23"/>
          <w:u w:val="single"/>
          <w:lang w:val="ru-RU"/>
        </w:rPr>
        <w:t xml:space="preserve">Требования к заявителям </w:t>
      </w:r>
    </w:p>
    <w:p w14:paraId="7A806DAD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sz w:val="23"/>
          <w:szCs w:val="23"/>
          <w:lang w:val="ru-RU"/>
        </w:rPr>
        <w:t>Получателями гранта могут быть местные общественные организации, зарегистрированные в соответствии с законодательством Республики К</w:t>
      </w:r>
      <w:r w:rsidRPr="00793A83">
        <w:rPr>
          <w:rFonts w:ascii="Times New Roman" w:hAnsi="Times New Roman" w:cs="Times New Roman"/>
          <w:sz w:val="23"/>
          <w:szCs w:val="23"/>
          <w:lang w:val="kk-KZ"/>
        </w:rPr>
        <w:t>азахстан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и осуществляющие </w:t>
      </w:r>
      <w:r w:rsidR="007C5BBC" w:rsidRPr="00793A83">
        <w:rPr>
          <w:rFonts w:ascii="Times New Roman" w:hAnsi="Times New Roman" w:cs="Times New Roman"/>
          <w:sz w:val="23"/>
          <w:szCs w:val="23"/>
          <w:lang w:val="ru-RU"/>
        </w:rPr>
        <w:t>свою деятельность на территории</w:t>
      </w:r>
      <w:r w:rsidR="00CB45B6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24B11" w:rsidRPr="00793A83">
        <w:rPr>
          <w:rFonts w:ascii="Times New Roman" w:hAnsi="Times New Roman" w:cs="Times New Roman"/>
          <w:sz w:val="23"/>
          <w:szCs w:val="23"/>
          <w:lang w:val="ru-RU"/>
        </w:rPr>
        <w:t>Костанайской</w:t>
      </w:r>
      <w:r w:rsidR="00533B08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области. 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>Предпочтение отдается организациям, имеющим опыт реализации проектов по</w:t>
      </w:r>
      <w:r w:rsidR="00C15701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профилактике ВИЧ инфекции среди ключевых групп населения и лечению, уходу и поддержке ЛЖВ</w:t>
      </w: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2BFC8D8B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</w:p>
    <w:p w14:paraId="12CEE58A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/>
          <w:bCs/>
          <w:sz w:val="23"/>
          <w:szCs w:val="23"/>
          <w:u w:val="single"/>
          <w:lang w:val="ru-RU"/>
        </w:rPr>
        <w:t>Срок подачи заявок:</w:t>
      </w:r>
      <w:r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</w:t>
      </w:r>
      <w:r w:rsidR="00EE6278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до </w:t>
      </w:r>
      <w:r w:rsidR="005A0D45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26</w:t>
      </w:r>
      <w:r w:rsidR="00CB45B6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</w:t>
      </w:r>
      <w:r w:rsidR="004928A5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декабря </w:t>
      </w:r>
      <w:r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20</w:t>
      </w:r>
      <w:r w:rsidR="007C5BBC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2</w:t>
      </w:r>
      <w:r w:rsidR="004928A5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3</w:t>
      </w:r>
      <w:r w:rsidR="00EE6278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года, </w:t>
      </w:r>
      <w:r w:rsidR="005A0D45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09</w:t>
      </w:r>
      <w:r w:rsidR="00C1570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:</w:t>
      </w:r>
      <w:r w:rsidR="00A30855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00</w:t>
      </w:r>
      <w:r w:rsidR="00C1570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времени </w:t>
      </w:r>
      <w:r w:rsidR="007C5BBC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г.</w:t>
      </w:r>
      <w:r w:rsidR="004928A5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Астаны</w:t>
      </w:r>
      <w:r w:rsidR="00C1570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.</w:t>
      </w:r>
    </w:p>
    <w:p w14:paraId="2648A305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</w:p>
    <w:p w14:paraId="4BA2C005" w14:textId="77777777" w:rsidR="00B243EF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глашаем всех заинтересованных лиц принять участие в конкурсе. </w:t>
      </w:r>
    </w:p>
    <w:p w14:paraId="3DAD6B6A" w14:textId="77777777" w:rsidR="007A638C" w:rsidRPr="00793A83" w:rsidRDefault="00B243EF" w:rsidP="005A0D45">
      <w:pPr>
        <w:pStyle w:val="a4"/>
        <w:ind w:firstLine="0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ru-RU"/>
        </w:rPr>
        <w:t>Форма Заявки прилагается.</w:t>
      </w:r>
    </w:p>
    <w:p w14:paraId="40FE950E" w14:textId="77777777" w:rsidR="007A638C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</w:p>
    <w:p w14:paraId="01A901DF" w14:textId="77777777" w:rsidR="00C15701" w:rsidRPr="00793A83" w:rsidRDefault="007A638C" w:rsidP="005A0D45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ru-RU"/>
        </w:rPr>
        <w:t>Дополнительную информацию и техническое задание можно получить</w:t>
      </w:r>
      <w:r w:rsidR="00C15701" w:rsidRPr="00793A83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на сайт</w:t>
      </w:r>
      <w:r w:rsidR="000E4621" w:rsidRPr="00793A83">
        <w:rPr>
          <w:rFonts w:ascii="Times New Roman" w:hAnsi="Times New Roman" w:cs="Times New Roman"/>
          <w:bCs/>
          <w:sz w:val="23"/>
          <w:szCs w:val="23"/>
          <w:lang w:val="ru-RU"/>
        </w:rPr>
        <w:t>е</w:t>
      </w:r>
      <w:r w:rsidR="00C15701" w:rsidRPr="00793A83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</w:t>
      </w:r>
      <w:r w:rsidR="000E4621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КГП «Костанайский областной центр по профилактике и борьбе со СПИД» </w:t>
      </w:r>
      <w:r w:rsidR="000E4621" w:rsidRPr="00793A83">
        <w:rPr>
          <w:rFonts w:ascii="Times New Roman" w:hAnsi="Times New Roman" w:cs="Times New Roman"/>
          <w:sz w:val="23"/>
          <w:szCs w:val="23"/>
          <w:lang w:val="kk-KZ"/>
        </w:rPr>
        <w:t xml:space="preserve">УЗаКо </w:t>
      </w:r>
      <w:r w:rsidR="006F259F" w:rsidRPr="00793A83">
        <w:rPr>
          <w:rFonts w:ascii="Times New Roman" w:hAnsi="Times New Roman" w:cs="Times New Roman"/>
          <w:b/>
          <w:sz w:val="23"/>
          <w:szCs w:val="23"/>
        </w:rPr>
        <w:fldChar w:fldCharType="begin"/>
      </w:r>
      <w:r w:rsidR="00793A83" w:rsidRPr="00793A83">
        <w:rPr>
          <w:rFonts w:ascii="Times New Roman" w:hAnsi="Times New Roman" w:cs="Times New Roman"/>
          <w:b/>
          <w:sz w:val="23"/>
          <w:szCs w:val="23"/>
          <w:lang w:val="ru-RU"/>
        </w:rPr>
        <w:instrText xml:space="preserve"> </w:instrText>
      </w:r>
      <w:r w:rsidR="00793A83" w:rsidRPr="00793A83">
        <w:rPr>
          <w:rFonts w:ascii="Times New Roman" w:hAnsi="Times New Roman" w:cs="Times New Roman"/>
          <w:b/>
          <w:sz w:val="23"/>
          <w:szCs w:val="23"/>
        </w:rPr>
        <w:instrText>HYPERLINK</w:instrText>
      </w:r>
      <w:r w:rsidR="00793A83" w:rsidRPr="00793A83">
        <w:rPr>
          <w:rFonts w:ascii="Times New Roman" w:hAnsi="Times New Roman" w:cs="Times New Roman"/>
          <w:b/>
          <w:sz w:val="23"/>
          <w:szCs w:val="23"/>
          <w:lang w:val="ru-RU"/>
        </w:rPr>
        <w:instrText xml:space="preserve"> "</w:instrText>
      </w:r>
      <w:r w:rsidR="00793A83" w:rsidRPr="00793A83">
        <w:rPr>
          <w:rFonts w:ascii="Times New Roman" w:hAnsi="Times New Roman" w:cs="Times New Roman"/>
          <w:b/>
          <w:sz w:val="23"/>
          <w:szCs w:val="23"/>
        </w:rPr>
        <w:instrText>http</w:instrText>
      </w:r>
      <w:r w:rsidR="00793A83" w:rsidRPr="00793A83">
        <w:rPr>
          <w:rFonts w:ascii="Times New Roman" w:hAnsi="Times New Roman" w:cs="Times New Roman"/>
          <w:b/>
          <w:sz w:val="23"/>
          <w:szCs w:val="23"/>
          <w:lang w:val="ru-RU"/>
        </w:rPr>
        <w:instrText>://</w:instrText>
      </w:r>
      <w:r w:rsidR="00793A83" w:rsidRPr="00793A83">
        <w:rPr>
          <w:rFonts w:ascii="Times New Roman" w:hAnsi="Times New Roman" w:cs="Times New Roman"/>
          <w:b/>
          <w:sz w:val="23"/>
          <w:szCs w:val="23"/>
        </w:rPr>
        <w:instrText>www</w:instrText>
      </w:r>
      <w:r w:rsidR="00793A83" w:rsidRPr="00793A83">
        <w:rPr>
          <w:rFonts w:ascii="Times New Roman" w:hAnsi="Times New Roman" w:cs="Times New Roman"/>
          <w:b/>
          <w:sz w:val="23"/>
          <w:szCs w:val="23"/>
          <w:lang w:val="ru-RU"/>
        </w:rPr>
        <w:instrText xml:space="preserve">.aidskst.kz" </w:instrText>
      </w:r>
      <w:r w:rsidR="006F259F" w:rsidRPr="00793A83">
        <w:rPr>
          <w:rFonts w:ascii="Times New Roman" w:hAnsi="Times New Roman" w:cs="Times New Roman"/>
          <w:b/>
          <w:sz w:val="23"/>
          <w:szCs w:val="23"/>
        </w:rPr>
      </w:r>
      <w:r w:rsidR="006F259F" w:rsidRPr="00793A83">
        <w:rPr>
          <w:rFonts w:ascii="Times New Roman" w:hAnsi="Times New Roman" w:cs="Times New Roman"/>
          <w:b/>
          <w:sz w:val="23"/>
          <w:szCs w:val="23"/>
        </w:rPr>
        <w:fldChar w:fldCharType="separate"/>
      </w:r>
      <w:r w:rsidR="00793A83" w:rsidRPr="00793A83">
        <w:rPr>
          <w:rStyle w:val="a3"/>
          <w:rFonts w:ascii="Times New Roman" w:hAnsi="Times New Roman" w:cs="Times New Roman"/>
          <w:b/>
          <w:sz w:val="23"/>
          <w:szCs w:val="23"/>
        </w:rPr>
        <w:t>www</w:t>
      </w:r>
      <w:r w:rsidR="00793A83" w:rsidRPr="00793A83">
        <w:rPr>
          <w:rStyle w:val="a3"/>
          <w:rFonts w:ascii="Times New Roman" w:hAnsi="Times New Roman" w:cs="Times New Roman"/>
          <w:b/>
          <w:sz w:val="23"/>
          <w:szCs w:val="23"/>
          <w:lang w:val="ru-RU"/>
        </w:rPr>
        <w:t>.aidskst.kz</w:t>
      </w:r>
      <w:r w:rsidR="006F259F" w:rsidRPr="00793A83">
        <w:rPr>
          <w:rFonts w:ascii="Times New Roman" w:hAnsi="Times New Roman" w:cs="Times New Roman"/>
          <w:b/>
          <w:sz w:val="23"/>
          <w:szCs w:val="23"/>
        </w:rPr>
        <w:fldChar w:fldCharType="end"/>
      </w:r>
      <w:r w:rsidR="00793A83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="00793A83" w:rsidRPr="00793A83">
        <w:rPr>
          <w:rFonts w:ascii="Times New Roman" w:hAnsi="Times New Roman" w:cs="Times New Roman"/>
          <w:sz w:val="23"/>
          <w:szCs w:val="23"/>
          <w:lang w:val="ru-RU"/>
        </w:rPr>
        <w:t>или по электронной почте</w:t>
      </w:r>
      <w:r w:rsidR="00793A83" w:rsidRPr="00793A83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</w:rPr>
        <w:t>kst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_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</w:rPr>
        <w:t>oc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_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</w:rPr>
        <w:t>aids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@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</w:rPr>
        <w:t>mail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.</w:t>
      </w:r>
      <w:r w:rsidR="00793A83" w:rsidRPr="00793A83">
        <w:rPr>
          <w:rFonts w:ascii="Times New Roman" w:hAnsi="Times New Roman" w:cs="Times New Roman"/>
          <w:b/>
          <w:bCs/>
          <w:sz w:val="23"/>
          <w:szCs w:val="23"/>
        </w:rPr>
        <w:t>ru</w:t>
      </w:r>
      <w:r w:rsidR="000E4621" w:rsidRPr="00793A83">
        <w:rPr>
          <w:rFonts w:ascii="Times New Roman" w:hAnsi="Times New Roman" w:cs="Times New Roman"/>
          <w:b/>
          <w:sz w:val="23"/>
          <w:szCs w:val="23"/>
          <w:lang w:val="ru-RU"/>
        </w:rPr>
        <w:t>.</w:t>
      </w:r>
    </w:p>
    <w:p w14:paraId="4BB97BF0" w14:textId="77777777" w:rsidR="007C5BBC" w:rsidRPr="00793A83" w:rsidRDefault="00C15701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93A83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о всем дополнительным вопросам обращаться </w:t>
      </w:r>
      <w:r w:rsidR="009837C9" w:rsidRPr="00793A83">
        <w:rPr>
          <w:rFonts w:ascii="Times New Roman" w:hAnsi="Times New Roman" w:cs="Times New Roman"/>
          <w:bCs/>
          <w:sz w:val="23"/>
          <w:szCs w:val="23"/>
          <w:lang w:val="ru-RU"/>
        </w:rPr>
        <w:t>по</w:t>
      </w:r>
      <w:r w:rsidR="007A638C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7A638C" w:rsidRPr="00793A83">
        <w:rPr>
          <w:rFonts w:ascii="Times New Roman" w:hAnsi="Times New Roman" w:cs="Times New Roman"/>
          <w:bCs/>
          <w:sz w:val="23"/>
          <w:szCs w:val="23"/>
          <w:lang w:val="ru-RU"/>
        </w:rPr>
        <w:t>эл. почте</w:t>
      </w:r>
      <w:r w:rsidR="007A638C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:</w:t>
      </w:r>
      <w:r w:rsidR="000E462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</w:t>
      </w:r>
      <w:proofErr w:type="spellStart"/>
      <w:r w:rsidR="000E4621" w:rsidRPr="00793A83">
        <w:rPr>
          <w:rFonts w:ascii="Times New Roman" w:hAnsi="Times New Roman" w:cs="Times New Roman"/>
          <w:b/>
          <w:bCs/>
          <w:sz w:val="23"/>
          <w:szCs w:val="23"/>
        </w:rPr>
        <w:t>kst</w:t>
      </w:r>
      <w:proofErr w:type="spellEnd"/>
      <w:r w:rsidR="000E462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_</w:t>
      </w:r>
      <w:proofErr w:type="spellStart"/>
      <w:r w:rsidR="000E4621" w:rsidRPr="00793A83">
        <w:rPr>
          <w:rFonts w:ascii="Times New Roman" w:hAnsi="Times New Roman" w:cs="Times New Roman"/>
          <w:b/>
          <w:bCs/>
          <w:sz w:val="23"/>
          <w:szCs w:val="23"/>
        </w:rPr>
        <w:t>oc</w:t>
      </w:r>
      <w:proofErr w:type="spellEnd"/>
      <w:r w:rsidR="000E462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_</w:t>
      </w:r>
      <w:r w:rsidR="000E4621" w:rsidRPr="00793A83">
        <w:rPr>
          <w:rFonts w:ascii="Times New Roman" w:hAnsi="Times New Roman" w:cs="Times New Roman"/>
          <w:b/>
          <w:bCs/>
          <w:sz w:val="23"/>
          <w:szCs w:val="23"/>
        </w:rPr>
        <w:t>aids</w:t>
      </w:r>
      <w:r w:rsidR="000E462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@</w:t>
      </w:r>
      <w:r w:rsidR="000E4621" w:rsidRPr="00793A83">
        <w:rPr>
          <w:rFonts w:ascii="Times New Roman" w:hAnsi="Times New Roman" w:cs="Times New Roman"/>
          <w:b/>
          <w:bCs/>
          <w:sz w:val="23"/>
          <w:szCs w:val="23"/>
        </w:rPr>
        <w:t>mail</w:t>
      </w:r>
      <w:r w:rsidR="000E4621" w:rsidRPr="00793A83">
        <w:rPr>
          <w:rFonts w:ascii="Times New Roman" w:hAnsi="Times New Roman" w:cs="Times New Roman"/>
          <w:b/>
          <w:bCs/>
          <w:sz w:val="23"/>
          <w:szCs w:val="23"/>
          <w:lang w:val="ru-RU"/>
        </w:rPr>
        <w:t>.</w:t>
      </w:r>
      <w:proofErr w:type="spellStart"/>
      <w:r w:rsidR="000E4621" w:rsidRPr="00793A83">
        <w:rPr>
          <w:rFonts w:ascii="Times New Roman" w:hAnsi="Times New Roman" w:cs="Times New Roman"/>
          <w:b/>
          <w:bCs/>
          <w:sz w:val="23"/>
          <w:szCs w:val="23"/>
        </w:rPr>
        <w:t>ru</w:t>
      </w:r>
      <w:proofErr w:type="spellEnd"/>
      <w:r w:rsidR="007A638C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7C5BBC"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25D47B4F" w14:textId="77777777" w:rsidR="005A0D45" w:rsidRPr="00793A83" w:rsidRDefault="00B243EF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kk-KZ"/>
        </w:rPr>
      </w:pPr>
      <w:r w:rsidRPr="00793A83">
        <w:rPr>
          <w:rFonts w:ascii="Times New Roman" w:hAnsi="Times New Roman" w:cs="Times New Roman"/>
          <w:sz w:val="23"/>
          <w:szCs w:val="23"/>
          <w:lang w:val="ru-RU"/>
        </w:rPr>
        <w:t xml:space="preserve">телефон: </w:t>
      </w:r>
      <w:r w:rsidR="000E4621" w:rsidRPr="00793A83">
        <w:rPr>
          <w:rFonts w:ascii="Times New Roman" w:hAnsi="Times New Roman" w:cs="Times New Roman"/>
          <w:sz w:val="23"/>
          <w:szCs w:val="23"/>
        </w:rPr>
        <w:t>87142 37 05 90.</w:t>
      </w:r>
    </w:p>
    <w:p w14:paraId="638B51D3" w14:textId="77777777" w:rsidR="00793A83" w:rsidRDefault="00793A83" w:rsidP="005A0D45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kk-KZ"/>
        </w:rPr>
      </w:pPr>
    </w:p>
    <w:p w14:paraId="72CEFA78" w14:textId="77777777" w:rsidR="00793A83" w:rsidRDefault="00793A83" w:rsidP="005A0D45">
      <w:pPr>
        <w:ind w:left="-567" w:firstLine="708"/>
        <w:jc w:val="center"/>
        <w:rPr>
          <w:rFonts w:ascii="Times New Roman" w:hAnsi="Times New Roman" w:cs="Times New Roman"/>
          <w:b/>
          <w:sz w:val="23"/>
          <w:szCs w:val="23"/>
          <w:lang w:val="kk-KZ"/>
        </w:rPr>
      </w:pPr>
    </w:p>
    <w:p w14:paraId="42182A7E" w14:textId="2519C1BB" w:rsidR="005A0D45" w:rsidRPr="00793A83" w:rsidRDefault="005A0D45" w:rsidP="005A0D45">
      <w:pPr>
        <w:pStyle w:val="a4"/>
        <w:ind w:firstLine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sectPr w:rsidR="005A0D45" w:rsidRPr="00793A83" w:rsidSect="00BC6E0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3686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0A6DB9"/>
    <w:rsid w:val="000E4621"/>
    <w:rsid w:val="00202537"/>
    <w:rsid w:val="00300530"/>
    <w:rsid w:val="00385A53"/>
    <w:rsid w:val="00392F62"/>
    <w:rsid w:val="0041340E"/>
    <w:rsid w:val="00435DDB"/>
    <w:rsid w:val="004928A5"/>
    <w:rsid w:val="00533B08"/>
    <w:rsid w:val="00543374"/>
    <w:rsid w:val="005A0D45"/>
    <w:rsid w:val="005C03AC"/>
    <w:rsid w:val="006036A9"/>
    <w:rsid w:val="00677E27"/>
    <w:rsid w:val="006C4123"/>
    <w:rsid w:val="006F259F"/>
    <w:rsid w:val="006F354F"/>
    <w:rsid w:val="00723690"/>
    <w:rsid w:val="00792A55"/>
    <w:rsid w:val="00793A83"/>
    <w:rsid w:val="007A638C"/>
    <w:rsid w:val="007C5BBC"/>
    <w:rsid w:val="00827B2E"/>
    <w:rsid w:val="00844A03"/>
    <w:rsid w:val="00875FBD"/>
    <w:rsid w:val="00881338"/>
    <w:rsid w:val="00970CFF"/>
    <w:rsid w:val="009837C9"/>
    <w:rsid w:val="00983F3D"/>
    <w:rsid w:val="009840AE"/>
    <w:rsid w:val="009C528E"/>
    <w:rsid w:val="00A30855"/>
    <w:rsid w:val="00AF4BAE"/>
    <w:rsid w:val="00B243EF"/>
    <w:rsid w:val="00BC6E0A"/>
    <w:rsid w:val="00C15701"/>
    <w:rsid w:val="00C54FE9"/>
    <w:rsid w:val="00CB45B6"/>
    <w:rsid w:val="00D1734D"/>
    <w:rsid w:val="00D5327A"/>
    <w:rsid w:val="00D819B3"/>
    <w:rsid w:val="00DB594E"/>
    <w:rsid w:val="00DE653F"/>
    <w:rsid w:val="00E24B11"/>
    <w:rsid w:val="00E50A9B"/>
    <w:rsid w:val="00EE6278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37DC7"/>
  <w15:docId w15:val="{318C40CA-2201-470F-8F3A-D3E979BDC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3</cp:revision>
  <cp:lastPrinted>2023-12-10T09:29:00Z</cp:lastPrinted>
  <dcterms:created xsi:type="dcterms:W3CDTF">2023-12-11T09:11:00Z</dcterms:created>
  <dcterms:modified xsi:type="dcterms:W3CDTF">2023-12-11T09:12:00Z</dcterms:modified>
</cp:coreProperties>
</file>